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6</w:t>
      </w:r>
    </w:p>
    <w:bookmarkStart w:id="33" w:name="turn-in-your-design-2"/>
    <w:p>
      <w:pPr>
        <w:pStyle w:val="Heading1"/>
      </w:pPr>
      <w:r>
        <w:t xml:space="preserve">Turn in your Design 2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2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2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82c43f43d5fbb376fdb70133800d8abb130f537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Same as last time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2</dc:title>
  <dc:creator>Marguerite Butler</dc:creator>
  <dc:description>How to be a good colleague and provide very helpful feedback</dc:description>
  <cp:keywords/>
  <dcterms:created xsi:type="dcterms:W3CDTF">2024-10-15T20:07:08Z</dcterms:created>
  <dcterms:modified xsi:type="dcterms:W3CDTF">2024-10-15T20:0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